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2CEC" w:rsidRDefault="00D85CB2" w:rsidP="00B02CEC">
      <w:pPr>
        <w:pStyle w:val="Balk1"/>
        <w:tabs>
          <w:tab w:val="left" w:pos="142"/>
          <w:tab w:val="center" w:pos="5528"/>
          <w:tab w:val="left" w:pos="9261"/>
        </w:tabs>
        <w:spacing w:before="0"/>
        <w:jc w:val="both"/>
        <w:rPr>
          <w:sz w:val="32"/>
          <w:szCs w:val="32"/>
        </w:rPr>
      </w:pPr>
      <w:r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5361D912" wp14:editId="6BD168A5">
            <wp:simplePos x="0" y="0"/>
            <wp:positionH relativeFrom="column">
              <wp:posOffset>5779135</wp:posOffset>
            </wp:positionH>
            <wp:positionV relativeFrom="paragraph">
              <wp:posOffset>48895</wp:posOffset>
            </wp:positionV>
            <wp:extent cx="1116000" cy="952277"/>
            <wp:effectExtent l="0" t="0" r="8255" b="635"/>
            <wp:wrapSquare wrapText="bothSides"/>
            <wp:docPr id="18" name="Resim 18" descr="BAYRAKLI DÜNYA HARİTASI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BAYRAKLI DÜNYA HARİTASI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00" cy="952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2CEC">
        <w:rPr>
          <w:noProof/>
          <w:sz w:val="32"/>
          <w:szCs w:val="32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1A5C06" wp14:editId="094912C6">
                <wp:simplePos x="0" y="0"/>
                <wp:positionH relativeFrom="column">
                  <wp:posOffset>1977390</wp:posOffset>
                </wp:positionH>
                <wp:positionV relativeFrom="paragraph">
                  <wp:posOffset>198755</wp:posOffset>
                </wp:positionV>
                <wp:extent cx="3037205" cy="889000"/>
                <wp:effectExtent l="0" t="0" r="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88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2CEC" w:rsidRDefault="00B02CEC" w:rsidP="00B02CEC">
                            <w:pPr>
                              <w:pStyle w:val="Balk1"/>
                              <w:tabs>
                                <w:tab w:val="left" w:pos="947"/>
                                <w:tab w:val="center" w:pos="5528"/>
                                <w:tab w:val="left" w:pos="9261"/>
                              </w:tabs>
                              <w:spacing w:before="0"/>
                              <w:jc w:val="center"/>
                            </w:pPr>
                            <w:r w:rsidRPr="00E53129">
                              <w:rPr>
                                <w:sz w:val="32"/>
                                <w:szCs w:val="32"/>
                              </w:rPr>
                              <w:t>AKADEMİK VE BİLİMSEL İŞBİRLİĞİ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53129">
                              <w:rPr>
                                <w:sz w:val="32"/>
                                <w:szCs w:val="32"/>
                              </w:rPr>
                              <w:t>PROTOKOL ANLAŞMAL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A5C06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55.7pt;margin-top:15.65pt;width:239.15pt;height:7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" stroked="f">
                <v:textbox>
                  <w:txbxContent>
                    <w:p w:rsidR="00B02CEC" w:rsidRDefault="00B02CEC" w:rsidP="00B02CEC">
                      <w:pPr>
                        <w:pStyle w:val="Balk1"/>
                        <w:tabs>
                          <w:tab w:val="left" w:pos="947"/>
                          <w:tab w:val="center" w:pos="5528"/>
                          <w:tab w:val="left" w:pos="9261"/>
                        </w:tabs>
                        <w:spacing w:before="0"/>
                        <w:jc w:val="center"/>
                      </w:pPr>
                      <w:r w:rsidRPr="00E53129">
                        <w:rPr>
                          <w:sz w:val="32"/>
                          <w:szCs w:val="32"/>
                        </w:rPr>
                        <w:t>AKADEMİK VE BİLİMSEL İŞBİRLİĞİ</w:t>
                      </w:r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Pr="00E53129">
                        <w:rPr>
                          <w:sz w:val="32"/>
                          <w:szCs w:val="32"/>
                        </w:rPr>
                        <w:t>PROTOKOL ANLAŞMALARI</w:t>
                      </w:r>
                    </w:p>
                  </w:txbxContent>
                </v:textbox>
              </v:shape>
            </w:pict>
          </mc:Fallback>
        </mc:AlternateContent>
      </w:r>
      <w:r w:rsidR="00E53129" w:rsidRPr="00E53129">
        <w:rPr>
          <w:sz w:val="32"/>
          <w:szCs w:val="32"/>
        </w:rPr>
        <w:tab/>
      </w:r>
      <w:r w:rsidR="00B02CEC">
        <w:rPr>
          <w:noProof/>
          <w:lang w:eastAsia="tr-TR"/>
        </w:rPr>
        <w:drawing>
          <wp:inline distT="0" distB="0" distL="0" distR="0" wp14:anchorId="0635E58A" wp14:editId="5CB3A5CA">
            <wp:extent cx="1260000" cy="1103619"/>
            <wp:effectExtent l="0" t="0" r="0" b="1905"/>
            <wp:docPr id="16" name="Resim 16" descr="http://static.ohu.edu.tr/uniweb/media/sayfa/logo/omerhalisdemiruniversitesijpg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http://static.ohu.edu.tr/uniweb/media/sayfa/logo/omerhalisdemiruniversitesijpge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103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kGlgeleme-Vurgu1"/>
        <w:tblW w:w="5156" w:type="pct"/>
        <w:tblInd w:w="-176" w:type="dxa"/>
        <w:tblBorders>
          <w:top w:val="single" w:sz="24" w:space="0" w:color="31849B" w:themeColor="accent5" w:themeShade="BF"/>
          <w:left w:val="single" w:sz="24" w:space="0" w:color="31849B" w:themeColor="accent5" w:themeShade="BF"/>
          <w:bottom w:val="single" w:sz="24" w:space="0" w:color="31849B" w:themeColor="accent5" w:themeShade="BF"/>
          <w:right w:val="single" w:sz="24" w:space="0" w:color="31849B" w:themeColor="accent5" w:themeShade="BF"/>
          <w:insideH w:val="single" w:sz="24" w:space="0" w:color="31849B" w:themeColor="accent5" w:themeShade="BF"/>
          <w:insideV w:val="single" w:sz="24" w:space="0" w:color="31849B" w:themeColor="accent5" w:themeShade="BF"/>
        </w:tblBorders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39"/>
        <w:gridCol w:w="3209"/>
        <w:gridCol w:w="7191"/>
      </w:tblGrid>
      <w:tr w:rsidR="00D56081" w:rsidRPr="00FA232A" w:rsidTr="009530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35AF2" w:rsidRPr="00FA232A" w:rsidRDefault="00F4318E" w:rsidP="0085721E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sz w:val="24"/>
                <w:szCs w:val="24"/>
              </w:rPr>
              <w:t>1</w:t>
            </w:r>
          </w:p>
        </w:tc>
        <w:tc>
          <w:tcPr>
            <w:tcW w:w="141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5E5EE4" w:rsidRPr="00FA232A" w:rsidRDefault="00F13161" w:rsidP="001151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sz w:val="24"/>
                <w:szCs w:val="24"/>
              </w:rPr>
              <w:t>ABD</w:t>
            </w:r>
          </w:p>
          <w:p w:rsidR="00D80E03" w:rsidRPr="00FA232A" w:rsidRDefault="00C54898" w:rsidP="009530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F95E7E7" wp14:editId="74EE6228">
                  <wp:extent cx="720000" cy="450000"/>
                  <wp:effectExtent l="0" t="0" r="4445" b="7620"/>
                  <wp:docPr id="72" name="Resim 72" descr="Flag of the United States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" descr="Flag of the United States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C527E7" w:rsidRPr="00FA232A" w:rsidRDefault="00F13161" w:rsidP="004D358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sz w:val="24"/>
                <w:szCs w:val="24"/>
              </w:rPr>
              <w:t>Michigan Devlet Üniversitesi</w:t>
            </w:r>
            <w:r w:rsidR="003B3C94">
              <w:rPr>
                <w:rFonts w:ascii="Rockwell" w:hAnsi="Rockwell" w:cs="Times New Roman"/>
                <w:sz w:val="24"/>
                <w:szCs w:val="24"/>
              </w:rPr>
              <w:t>*</w:t>
            </w:r>
          </w:p>
        </w:tc>
      </w:tr>
      <w:tr w:rsidR="00D56081" w:rsidRPr="00FA232A" w:rsidTr="00953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35AF2" w:rsidRPr="00FA232A" w:rsidRDefault="00F4318E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sz w:val="24"/>
                <w:szCs w:val="24"/>
              </w:rPr>
              <w:t>2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2F44B4" w:rsidRPr="00FA232A" w:rsidRDefault="00527B56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AZERBA</w:t>
            </w:r>
            <w:r w:rsidR="006D687E" w:rsidRPr="00FA232A">
              <w:rPr>
                <w:rFonts w:ascii="Rockwell" w:hAnsi="Rockwell" w:cs="Aharoni"/>
                <w:b/>
                <w:sz w:val="24"/>
                <w:szCs w:val="24"/>
              </w:rPr>
              <w:t>YCAN</w:t>
            </w:r>
            <w:r w:rsidR="0024329A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</w:t>
            </w:r>
          </w:p>
          <w:p w:rsidR="00735AF2" w:rsidRPr="00FA232A" w:rsidRDefault="002F44B4" w:rsidP="002F44B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123539A" wp14:editId="634B07D2">
                  <wp:extent cx="720000" cy="450000"/>
                  <wp:effectExtent l="0" t="0" r="4445" b="7620"/>
                  <wp:docPr id="135" name="Resim 135" descr="Flag of Azerbaij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 descr="Flag of Azerbaij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329A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</w:t>
            </w:r>
            <w:r w:rsidR="00527B56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      </w:t>
            </w:r>
            <w:r w:rsidR="0024329A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</w:p>
          <w:p w:rsidR="0024329A" w:rsidRPr="00FA232A" w:rsidRDefault="0024329A" w:rsidP="0024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FD3620" w:rsidRPr="00FA232A" w:rsidRDefault="00D87854" w:rsidP="00FD362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Bakü Avrasya Üniversitesi</w:t>
            </w:r>
            <w:r w:rsidR="00FD3620"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A42A98" w:rsidRPr="00FA232A" w:rsidRDefault="00FD3620" w:rsidP="00FD3620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Azerbaycan Devlet 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ktisat </w:t>
            </w:r>
            <w:r w:rsidRPr="00FA232A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BB0B3E" w:rsidRPr="00FA232A" w:rsidRDefault="00BB0B3E" w:rsidP="00BB0B3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Hazar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FA5822" w:rsidRPr="00FA232A" w:rsidRDefault="007354A8" w:rsidP="0095305F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Azerbaycan Emek ve Sosyal Münasebetler Akademisi 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95305F">
        <w:trPr>
          <w:trHeight w:val="1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2F723A" w:rsidRPr="00FA232A" w:rsidRDefault="00F4318E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sz w:val="24"/>
                <w:szCs w:val="24"/>
              </w:rPr>
              <w:t>3</w:t>
            </w:r>
          </w:p>
        </w:tc>
        <w:tc>
          <w:tcPr>
            <w:tcW w:w="1415" w:type="pct"/>
            <w:shd w:val="clear" w:color="auto" w:fill="BFBFBF" w:themeFill="background1" w:themeFillShade="BF"/>
            <w:vAlign w:val="center"/>
          </w:tcPr>
          <w:p w:rsidR="002F44B4" w:rsidRPr="00FA232A" w:rsidRDefault="002F723A" w:rsidP="00D245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BOSNA-HER</w:t>
            </w:r>
            <w:r w:rsidR="006D687E" w:rsidRPr="00FA232A">
              <w:rPr>
                <w:rFonts w:ascii="Rockwell" w:hAnsi="Rockwell" w:cs="Aharoni"/>
                <w:b/>
                <w:sz w:val="24"/>
                <w:szCs w:val="24"/>
              </w:rPr>
              <w:t>SEK</w:t>
            </w:r>
          </w:p>
          <w:p w:rsidR="00D80E03" w:rsidRPr="00FA232A" w:rsidRDefault="002F723A" w:rsidP="009530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BFE2B1E" wp14:editId="70C8FA6F">
                  <wp:extent cx="720000" cy="450000"/>
                  <wp:effectExtent l="0" t="0" r="4445" b="7620"/>
                  <wp:docPr id="75" name="Resim 75" descr="Flag of Bosnia and Herzegovina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" descr="Flag of Bosnia and Herzegovina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8A73EB" w:rsidRPr="00FA232A" w:rsidRDefault="006D687E" w:rsidP="004D358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Bosna Hersek Amerikan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953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3A3636" w:rsidRPr="00FA232A" w:rsidRDefault="00F4318E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sz w:val="24"/>
                <w:szCs w:val="24"/>
              </w:rPr>
              <w:t>4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2F44B4" w:rsidRPr="00FA232A" w:rsidRDefault="002F6764" w:rsidP="009530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Ç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N HALK CUMHUR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YET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="00527B56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                          </w:t>
            </w:r>
            <w:r w:rsidR="00170B70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</w:t>
            </w:r>
            <w:r w:rsidR="00527B56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</w:t>
            </w:r>
            <w:r w:rsidR="00527B56"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160AA07" wp14:editId="5467BB30">
                  <wp:extent cx="720000" cy="450000"/>
                  <wp:effectExtent l="0" t="0" r="4445" b="7620"/>
                  <wp:docPr id="7" name="Resim 7" descr="Çin Halk Cumhuriyeti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Çin Halk Cumhuriyeti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27B56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4D65AC" w:rsidRPr="00FA232A" w:rsidRDefault="004D65AC" w:rsidP="004D358E">
            <w:pPr>
              <w:pStyle w:val="ListeParagraf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FujianTarım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ve Ormancılık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690A8C" w:rsidRPr="00FA232A" w:rsidRDefault="004D65AC" w:rsidP="004D358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Southwest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95305F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0A7042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5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0A7042" w:rsidRPr="00FA232A" w:rsidRDefault="000A7042" w:rsidP="00096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GÜNEY KORE</w:t>
            </w:r>
          </w:p>
          <w:p w:rsidR="003D6202" w:rsidRPr="00FA232A" w:rsidRDefault="003D6202" w:rsidP="009530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013E681" wp14:editId="467EDF9E">
                  <wp:extent cx="720000" cy="450000"/>
                  <wp:effectExtent l="0" t="0" r="4445" b="7620"/>
                  <wp:docPr id="4" name="Resim 4" descr="GÃ¼ney Kore BayraÄÄ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Ã¼ney Kore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E32803" w:rsidRPr="00FA232A" w:rsidRDefault="00E32803" w:rsidP="00E32803">
            <w:pPr>
              <w:pStyle w:val="ListeParagraf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Sungshin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Universitesi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0A7042" w:rsidRPr="00FA232A" w:rsidRDefault="000A7042" w:rsidP="00E32803">
            <w:pPr>
              <w:pStyle w:val="ListeParagraf"/>
              <w:ind w:left="56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</w:pPr>
          </w:p>
        </w:tc>
      </w:tr>
      <w:tr w:rsidR="00D56081" w:rsidRPr="00FA232A" w:rsidTr="00FC6F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CE1320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6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CE1320" w:rsidRPr="00FA232A" w:rsidRDefault="00415FB0" w:rsidP="00170B7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="00CE1320" w:rsidRPr="00FA232A">
              <w:rPr>
                <w:rFonts w:ascii="Rockwell" w:hAnsi="Rockwell" w:cs="Aharoni"/>
                <w:b/>
                <w:sz w:val="24"/>
                <w:szCs w:val="24"/>
              </w:rPr>
              <w:t>RAN</w:t>
            </w:r>
            <w:r w:rsidR="00A73093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 </w:t>
            </w:r>
            <w:r w:rsidR="0024329A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                  </w:t>
            </w:r>
            <w:r w:rsidR="00170B70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</w:t>
            </w:r>
            <w:r w:rsidR="0024329A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</w:t>
            </w:r>
            <w:r w:rsidR="00637959"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4388297" wp14:editId="16F6C99A">
                  <wp:extent cx="720000" cy="450000"/>
                  <wp:effectExtent l="0" t="0" r="4445" b="7620"/>
                  <wp:docPr id="1" name="Resim 1" descr="İr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İr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002F1" w:rsidRPr="00FA232A" w:rsidRDefault="005002F1" w:rsidP="00170B7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FD637E" w:rsidRPr="00FA232A" w:rsidRDefault="00D557BF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Maragheh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 xml:space="preserve"> *</w:t>
            </w:r>
          </w:p>
          <w:p w:rsidR="006700DA" w:rsidRPr="00FA232A" w:rsidRDefault="003D790F" w:rsidP="003D790F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mirkabir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Teknoloji Üniversitesi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3D790F" w:rsidRPr="00FA232A" w:rsidRDefault="006700DA" w:rsidP="003D790F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Tebriz Üniversitesi</w:t>
            </w:r>
            <w:r w:rsidR="003D790F"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3B3C94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95305F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7936B1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7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CA2D15" w:rsidRDefault="00CA2D15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CA2D15">
              <w:rPr>
                <w:rFonts w:ascii="Rockwell" w:hAnsi="Rockwell" w:cs="Aharoni"/>
                <w:b/>
                <w:sz w:val="24"/>
                <w:szCs w:val="24"/>
              </w:rPr>
              <w:t>KAZAK</w:t>
            </w:r>
            <w:r w:rsidRPr="00CA2D15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="007936B1" w:rsidRPr="00CA2D15">
              <w:rPr>
                <w:rFonts w:ascii="Rockwell" w:hAnsi="Rockwell" w:cs="Aharoni"/>
                <w:b/>
                <w:sz w:val="24"/>
                <w:szCs w:val="24"/>
              </w:rPr>
              <w:t xml:space="preserve">STAN </w:t>
            </w: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  <w:p w:rsidR="007936B1" w:rsidRPr="00FA232A" w:rsidRDefault="007936B1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E4F607B" wp14:editId="2635327D">
                  <wp:extent cx="720000" cy="450000"/>
                  <wp:effectExtent l="0" t="0" r="4445" b="7620"/>
                  <wp:docPr id="81" name="Resim 81" descr="Flag of Kazakhstan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 descr="Flag of Kazakhsta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Kazak Devlet Kızlar Pedagoji Üniversitesi </w:t>
            </w:r>
            <w:r w:rsidR="00765EA6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Yabancı Diller ve Mesleki Kariyer Üniversitesi</w:t>
            </w:r>
            <w:r w:rsidR="00765EA6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T.K.Jurgenov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Kazak Ulusal Sanat Akademisi</w:t>
            </w:r>
            <w:r w:rsidR="00765EA6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lmatı Teknoloji Üniversitesi</w:t>
            </w:r>
            <w:r w:rsidR="005508AD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l Farabi Kazak Ulusal Üniversitesi</w:t>
            </w:r>
            <w:r w:rsidR="00C141DB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bay Kazak Ulusal Pedagoji Üniversitesi</w:t>
            </w:r>
            <w:r w:rsidR="006E540D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Hoca Ahmet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Yesevi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Uluslararası Türk-Kazak Üniversitesi</w:t>
            </w:r>
            <w:r w:rsidR="00C141DB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Kazak Ulusal Tarım Üniversitesi</w:t>
            </w:r>
            <w:r w:rsidR="006E540D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L. N.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Gumilyov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Avrasya Ulusal Üniversitesi</w:t>
            </w:r>
            <w:r w:rsidR="006E540D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tyrau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Devlet Üniversitesi</w:t>
            </w:r>
            <w:r w:rsidR="006E540D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33046E" w:rsidRPr="00FA232A" w:rsidRDefault="0033046E" w:rsidP="006E540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Zhansugurov</w:t>
            </w:r>
            <w:proofErr w:type="spellEnd"/>
            <w:r w:rsidR="006E540D">
              <w:rPr>
                <w:rFonts w:ascii="Rockwell" w:hAnsi="Rockwell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="006E540D">
              <w:rPr>
                <w:rFonts w:ascii="Rockwell" w:hAnsi="Rockwell" w:cs="Times New Roman"/>
                <w:b/>
                <w:sz w:val="24"/>
                <w:szCs w:val="24"/>
              </w:rPr>
              <w:t>Zhetysu</w:t>
            </w:r>
            <w:proofErr w:type="spellEnd"/>
            <w:r w:rsidR="006E540D">
              <w:rPr>
                <w:rFonts w:ascii="Rockwell" w:hAnsi="Rockwell" w:cs="Times New Roman"/>
                <w:b/>
                <w:sz w:val="24"/>
                <w:szCs w:val="24"/>
              </w:rPr>
              <w:t>)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CB15F3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  <w:p w:rsidR="002A1EE6" w:rsidRPr="00FA232A" w:rsidRDefault="000C2EF4" w:rsidP="005B42ED">
            <w:pPr>
              <w:pStyle w:val="ListeParagraf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University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of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Peoples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Friendship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7A0A36" w:rsidRPr="00FA232A">
              <w:rPr>
                <w:rFonts w:ascii="Rockwell" w:hAnsi="Rockwell" w:cs="Times New Roman"/>
                <w:b/>
                <w:sz w:val="24"/>
                <w:szCs w:val="24"/>
              </w:rPr>
              <w:t>(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Named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fter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Academician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A. KUATBEKOV</w:t>
            </w:r>
            <w:r w:rsidR="007A0A36" w:rsidRPr="00FA232A">
              <w:rPr>
                <w:rFonts w:ascii="Rockwell" w:hAnsi="Rockwell" w:cs="Times New Roman"/>
                <w:b/>
                <w:sz w:val="24"/>
                <w:szCs w:val="24"/>
              </w:rPr>
              <w:t>)</w:t>
            </w:r>
            <w:r w:rsidR="00B0666E">
              <w:rPr>
                <w:rFonts w:ascii="Rockwell" w:hAnsi="Rockwell" w:cs="Times New Roman"/>
                <w:b/>
                <w:color w:val="FF0000"/>
                <w:sz w:val="24"/>
                <w:szCs w:val="24"/>
              </w:rPr>
              <w:t>*</w:t>
            </w:r>
          </w:p>
        </w:tc>
      </w:tr>
      <w:tr w:rsidR="00D56081" w:rsidRPr="00FA232A" w:rsidTr="00FC6F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FE1ED1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8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FE1ED1" w:rsidRPr="00FA232A" w:rsidRDefault="008419DF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proofErr w:type="gramStart"/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KIRGIZ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  <w:r w:rsidR="002F14DE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TÜRK</w:t>
            </w:r>
            <w:r w:rsidR="002F14DE"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="00C50D78" w:rsidRPr="00FA232A">
              <w:rPr>
                <w:rFonts w:ascii="Rockwell" w:hAnsi="Rockwell" w:cs="Aharoni"/>
                <w:b/>
                <w:sz w:val="24"/>
                <w:szCs w:val="24"/>
              </w:rPr>
              <w:t>YE</w:t>
            </w:r>
            <w:proofErr w:type="gramEnd"/>
          </w:p>
          <w:p w:rsidR="008419DF" w:rsidRPr="00FA232A" w:rsidRDefault="008419DF" w:rsidP="00334F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0D85A7F" wp14:editId="27147675">
                  <wp:extent cx="720000" cy="450000"/>
                  <wp:effectExtent l="0" t="0" r="4445" b="7620"/>
                  <wp:docPr id="12" name="Resim 12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50D78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  <w:r w:rsidR="002B6B53">
              <w:rPr>
                <w:rFonts w:ascii="Rockwell" w:hAnsi="Rockwell" w:cs="Aharoni"/>
                <w:b/>
                <w:sz w:val="24"/>
                <w:szCs w:val="24"/>
              </w:rPr>
              <w:t xml:space="preserve">         </w:t>
            </w:r>
            <w:r w:rsidR="00C50D78"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  <w:r w:rsidR="00C50D78"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AC1F9B3" wp14:editId="0E952EC2">
                  <wp:extent cx="720000" cy="450000"/>
                  <wp:effectExtent l="0" t="0" r="4445" b="7620"/>
                  <wp:docPr id="14" name="Resim 14" descr="http://4.bp.blogspot.com/-WWRSjvYIt48/Tw2uygjlEcI/AAAAAAABDPI/1c5rvvK6W6A/s1600/Turkey_Flag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4.bp.blogspot.com/-WWRSjvYIt48/Tw2uygjlEcI/AAAAAAABDPI/1c5rvvK6W6A/s1600/Turkey_Flag.pn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E430E" w:rsidRPr="00FA232A" w:rsidRDefault="007E430E" w:rsidP="007E430E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7E430E">
              <w:rPr>
                <w:rFonts w:ascii="Rockwell" w:hAnsi="Rockwell" w:cs="Times New Roman"/>
                <w:b/>
                <w:sz w:val="24"/>
                <w:szCs w:val="24"/>
              </w:rPr>
              <w:t>Merkezi Asya Üniversiteler Birli</w:t>
            </w:r>
            <w:r w:rsidRPr="007E430E">
              <w:rPr>
                <w:rFonts w:ascii="Cambria" w:hAnsi="Cambria" w:cs="Cambria"/>
                <w:b/>
                <w:sz w:val="24"/>
                <w:szCs w:val="24"/>
              </w:rPr>
              <w:t>ğ</w:t>
            </w:r>
            <w:r w:rsidRPr="007E430E">
              <w:rPr>
                <w:rFonts w:ascii="Rockwell" w:hAnsi="Rockwell" w:cs="Times New Roman"/>
                <w:b/>
                <w:sz w:val="24"/>
                <w:szCs w:val="24"/>
              </w:rPr>
              <w:t>i De</w:t>
            </w:r>
            <w:r w:rsidRPr="007E430E">
              <w:rPr>
                <w:rFonts w:ascii="Cambria" w:hAnsi="Cambria" w:cs="Cambria"/>
                <w:b/>
                <w:sz w:val="24"/>
                <w:szCs w:val="24"/>
              </w:rPr>
              <w:t>ğ</w:t>
            </w:r>
            <w:r w:rsidRPr="007E430E">
              <w:rPr>
                <w:rFonts w:ascii="Rockwell" w:hAnsi="Rockwell" w:cs="Times New Roman"/>
                <w:b/>
                <w:sz w:val="24"/>
                <w:szCs w:val="24"/>
              </w:rPr>
              <w:t>i</w:t>
            </w:r>
            <w:r w:rsidRPr="007E430E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7E430E">
              <w:rPr>
                <w:rFonts w:ascii="Rockwell" w:hAnsi="Rockwell" w:cs="Times New Roman"/>
                <w:b/>
                <w:sz w:val="24"/>
                <w:szCs w:val="24"/>
              </w:rPr>
              <w:t>im Program</w:t>
            </w:r>
            <w:r w:rsidRPr="007E430E">
              <w:rPr>
                <w:rFonts w:ascii="Rockwell" w:hAnsi="Rockwell" w:cs="Rockwell"/>
                <w:b/>
                <w:sz w:val="24"/>
                <w:szCs w:val="24"/>
              </w:rPr>
              <w:t>ı</w:t>
            </w:r>
            <w:r w:rsidRPr="007E430E">
              <w:rPr>
                <w:rFonts w:ascii="Rockwell" w:hAnsi="Rockwell" w:cs="Times New Roman"/>
                <w:b/>
                <w:sz w:val="24"/>
                <w:szCs w:val="24"/>
              </w:rPr>
              <w:t xml:space="preserve"> Pilot Uygulama Protokol</w:t>
            </w:r>
            <w:r w:rsidRPr="007E430E">
              <w:rPr>
                <w:rFonts w:ascii="Rockwell" w:hAnsi="Rockwell" w:cs="Rockwell"/>
                <w:b/>
                <w:sz w:val="24"/>
                <w:szCs w:val="24"/>
              </w:rPr>
              <w:t>ü</w:t>
            </w:r>
            <w:r>
              <w:rPr>
                <w:rFonts w:ascii="Rockwell" w:hAnsi="Rockwell" w:cs="Rockwell"/>
                <w:b/>
                <w:sz w:val="24"/>
                <w:szCs w:val="24"/>
              </w:rPr>
              <w:t xml:space="preserve"> (</w:t>
            </w:r>
            <w:r w:rsidR="00EC138B">
              <w:rPr>
                <w:rFonts w:ascii="Rockwell" w:hAnsi="Rockwell" w:cs="Rockwell"/>
                <w:b/>
                <w:sz w:val="24"/>
                <w:szCs w:val="24"/>
              </w:rPr>
              <w:t>MAÜP</w:t>
            </w:r>
            <w:r w:rsidR="006F629B">
              <w:rPr>
                <w:rFonts w:ascii="Rockwell" w:hAnsi="Rockwell" w:cs="Rockwell"/>
                <w:b/>
                <w:sz w:val="24"/>
                <w:szCs w:val="24"/>
              </w:rPr>
              <w:t>-Kırgızistan-Türkiye Manas Üniversitesi</w:t>
            </w:r>
            <w:r>
              <w:rPr>
                <w:rFonts w:ascii="Rockwell" w:hAnsi="Rockwell" w:cs="Rockwell"/>
                <w:b/>
                <w:sz w:val="24"/>
                <w:szCs w:val="24"/>
              </w:rPr>
              <w:t>)</w:t>
            </w:r>
            <w:r w:rsidR="008A3B3C">
              <w:rPr>
                <w:rFonts w:ascii="Rockwell" w:hAnsi="Rockwell" w:cs="Rockwell"/>
                <w:b/>
                <w:sz w:val="24"/>
                <w:szCs w:val="24"/>
              </w:rPr>
              <w:t>*</w:t>
            </w:r>
          </w:p>
          <w:p w:rsidR="00651882" w:rsidRPr="00FA232A" w:rsidRDefault="00651882" w:rsidP="00D50A99">
            <w:pPr>
              <w:pStyle w:val="ListeParagraf"/>
              <w:tabs>
                <w:tab w:val="left" w:pos="826"/>
              </w:tabs>
              <w:ind w:left="56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FA232A" w:rsidTr="0095305F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D50A99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9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D50A99" w:rsidRPr="00FA232A" w:rsidRDefault="007C2DEB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KIRGIZ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</w:p>
          <w:p w:rsidR="007C2DEB" w:rsidRPr="00FA232A" w:rsidRDefault="007C2DEB" w:rsidP="00334F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2A3BB6A6" wp14:editId="4FDADA9E">
                  <wp:extent cx="720000" cy="450000"/>
                  <wp:effectExtent l="0" t="0" r="4445" b="7620"/>
                  <wp:docPr id="10" name="Resim 10" descr="https://s1.1zoom.me/big0/539/338314-Berserker.jp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1.1zoom.me/big0/539/338314-Berserker.jpg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D50A99" w:rsidRPr="00FA232A" w:rsidRDefault="00D50A99" w:rsidP="00C50D78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Kırgızistan Uluslararası Üniversitesi</w:t>
            </w:r>
            <w:r w:rsidR="008A3B3C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FC6F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lastRenderedPageBreak/>
              <w:t>10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7936B1" w:rsidRPr="00FA232A" w:rsidRDefault="007936B1" w:rsidP="007936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KKTC</w:t>
            </w:r>
          </w:p>
          <w:p w:rsidR="007936B1" w:rsidRPr="00FA232A" w:rsidRDefault="007936B1" w:rsidP="00170B70">
            <w:pPr>
              <w:tabs>
                <w:tab w:val="left" w:pos="225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F64CD88" wp14:editId="792DAEEC">
                  <wp:extent cx="720000" cy="450000"/>
                  <wp:effectExtent l="0" t="0" r="4445" b="7620"/>
                  <wp:docPr id="8" name="Resim 8" descr="kKTC BAYRAĞI ile ilgili görsel sonucu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KTC BAYRAĞI ile ilgili g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Girne Üniversitesi </w:t>
            </w:r>
            <w:r w:rsidR="00275623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Yakın Do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ğ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u </w:t>
            </w:r>
            <w:r w:rsidRPr="00FA232A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  <w:r w:rsidR="00275623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75634" w:rsidRPr="00FA232A" w:rsidTr="0095305F">
        <w:trPr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D75634" w:rsidRDefault="001F4C4C" w:rsidP="004E56FD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1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D75634" w:rsidRDefault="00FC6F7A" w:rsidP="00D756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LÜBNAN</w:t>
            </w:r>
          </w:p>
          <w:p w:rsidR="00607873" w:rsidRPr="00FA232A" w:rsidRDefault="00607873" w:rsidP="00D756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D3B1F5B" wp14:editId="402ED3E7">
                  <wp:extent cx="720000" cy="482400"/>
                  <wp:effectExtent l="0" t="0" r="4445" b="0"/>
                  <wp:docPr id="9" name="Resim 9" descr="Flag of Lebanon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Lebanon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8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D75634" w:rsidRPr="00FA232A" w:rsidRDefault="00D75634" w:rsidP="00D75634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Pr="00D75634">
              <w:rPr>
                <w:rFonts w:ascii="Rockwell" w:hAnsi="Rockwell" w:cs="Times New Roman"/>
                <w:b/>
                <w:sz w:val="24"/>
                <w:szCs w:val="24"/>
              </w:rPr>
              <w:t>Lübnan -Türk Cemiyeti</w:t>
            </w:r>
          </w:p>
        </w:tc>
      </w:tr>
      <w:tr w:rsidR="00D56081" w:rsidRPr="00FA232A" w:rsidTr="00FC6F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1F4C4C" w:rsidP="00004EDC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2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bottom"/>
          </w:tcPr>
          <w:p w:rsidR="007936B1" w:rsidRPr="00FA232A" w:rsidRDefault="007936B1" w:rsidP="00227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ÖZBEK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STAN</w:t>
            </w:r>
          </w:p>
          <w:p w:rsidR="007936B1" w:rsidRPr="00FA232A" w:rsidRDefault="00002DB4" w:rsidP="00227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648C52FC" wp14:editId="76588820">
                  <wp:extent cx="720000" cy="450000"/>
                  <wp:effectExtent l="0" t="0" r="4445" b="7620"/>
                  <wp:docPr id="19" name="Resim 19" descr="Ãzbekistan BayraÄÄ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Ãzbekistan BayraÄÄ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36B1" w:rsidRPr="00FA232A" w:rsidRDefault="007936B1" w:rsidP="00227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Özbek Dili ve Edebiyatı Ta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kent Devlet </w:t>
            </w:r>
            <w:r w:rsidRPr="00FA232A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niversitesi</w:t>
            </w:r>
          </w:p>
          <w:p w:rsidR="008F3DCF" w:rsidRPr="00FA232A" w:rsidRDefault="008F3DCF" w:rsidP="00D27369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8F3DCF">
              <w:rPr>
                <w:rFonts w:ascii="Rockwell" w:hAnsi="Rockwell" w:cs="Times New Roman"/>
                <w:b/>
                <w:sz w:val="24"/>
                <w:szCs w:val="24"/>
              </w:rPr>
              <w:t>Bukhara</w:t>
            </w:r>
            <w:proofErr w:type="spellEnd"/>
            <w:r w:rsidRPr="008F3DCF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F3DCF">
              <w:rPr>
                <w:rFonts w:ascii="Rockwell" w:hAnsi="Rockwell" w:cs="Times New Roman"/>
                <w:b/>
                <w:sz w:val="24"/>
                <w:szCs w:val="24"/>
              </w:rPr>
              <w:t>State</w:t>
            </w:r>
            <w:proofErr w:type="spellEnd"/>
            <w:r w:rsidRPr="008F3DCF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F3DCF">
              <w:rPr>
                <w:rFonts w:ascii="Rockwell" w:hAnsi="Rockwell" w:cs="Times New Roman"/>
                <w:b/>
                <w:sz w:val="24"/>
                <w:szCs w:val="24"/>
              </w:rPr>
              <w:t>University</w:t>
            </w:r>
            <w:proofErr w:type="spellEnd"/>
            <w:r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A149C7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8A2C8B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7936B1" w:rsidRPr="00FA232A" w:rsidRDefault="001F4C4C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3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7936B1" w:rsidRPr="00FA232A" w:rsidRDefault="007936B1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PAK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STAN                                 </w:t>
            </w: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7BD480EC" wp14:editId="2262C9DC">
                  <wp:extent cx="720000" cy="450000"/>
                  <wp:effectExtent l="0" t="0" r="4445" b="7620"/>
                  <wp:docPr id="17" name="Resim 17" descr="Pakistan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kistan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36B1" w:rsidRPr="00FA232A" w:rsidRDefault="007936B1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Veteriner ve Hayvan Bilimleri Üniversitesi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Lahore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D7120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Ulusal Bilim ve Teknoloji Üniversitesi, 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İ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slamabad</w:t>
            </w:r>
            <w:r w:rsidR="00D7120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Pencap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D7120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526CC6" w:rsidRDefault="007354A8" w:rsidP="00323CD1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Sargodha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D7120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BB48A4" w:rsidRPr="00FA232A" w:rsidRDefault="00BB48A4" w:rsidP="00BB48A4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Government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College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University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Lahore</w:t>
            </w:r>
            <w:proofErr w:type="spellEnd"/>
          </w:p>
        </w:tc>
      </w:tr>
      <w:tr w:rsidR="00BB48A4" w:rsidRPr="00FA232A" w:rsidTr="00FC6F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BB48A4" w:rsidRDefault="001F4C4C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4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BB48A4" w:rsidRDefault="00BB48A4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PERU</w:t>
            </w:r>
          </w:p>
          <w:p w:rsidR="00B722CB" w:rsidRPr="00FA232A" w:rsidRDefault="00B722CB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bookmarkStart w:id="0" w:name="_GoBack"/>
            <w:r>
              <w:rPr>
                <w:noProof/>
                <w:lang w:eastAsia="tr-TR"/>
              </w:rPr>
              <w:drawing>
                <wp:inline distT="0" distB="0" distL="0" distR="0" wp14:anchorId="5A5E048D" wp14:editId="7F6887EA">
                  <wp:extent cx="720000" cy="482400"/>
                  <wp:effectExtent l="0" t="0" r="4445" b="0"/>
                  <wp:docPr id="11" name="Resim 11" descr="Flag of Peru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Peru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8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BB48A4" w:rsidRPr="00FA232A" w:rsidRDefault="00BB48A4" w:rsidP="00BB48A4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Ulusal Tarım Üniversitesi (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Universidad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Nacional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Agraria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 xml:space="preserve"> La </w:t>
            </w:r>
            <w:proofErr w:type="spellStart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Molina</w:t>
            </w:r>
            <w:proofErr w:type="spellEnd"/>
            <w:r w:rsidRPr="00BB48A4">
              <w:rPr>
                <w:rFonts w:ascii="Rockwell" w:hAnsi="Rockwell" w:cs="Times New Roman"/>
                <w:b/>
                <w:sz w:val="24"/>
                <w:szCs w:val="24"/>
              </w:rPr>
              <w:t>, PERU)</w:t>
            </w:r>
          </w:p>
        </w:tc>
      </w:tr>
      <w:tr w:rsidR="002A3855" w:rsidRPr="00FA232A" w:rsidTr="00AE527D">
        <w:trPr>
          <w:trHeight w:val="1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2A3855" w:rsidRDefault="002A70D8" w:rsidP="007D3C8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</w:t>
            </w:r>
            <w:r w:rsidR="007D3C83">
              <w:rPr>
                <w:rFonts w:ascii="Rockwell" w:hAnsi="Rockwell" w:cs="Aharoni"/>
                <w:sz w:val="24"/>
                <w:szCs w:val="24"/>
              </w:rPr>
              <w:t>5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2A3855" w:rsidRDefault="002A3855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rFonts w:ascii="Rockwell" w:hAnsi="Rockwell" w:cs="Aharoni"/>
                <w:b/>
                <w:sz w:val="24"/>
                <w:szCs w:val="24"/>
              </w:rPr>
              <w:t>POLONYA</w:t>
            </w:r>
          </w:p>
          <w:p w:rsidR="002A3855" w:rsidRPr="00FA232A" w:rsidRDefault="002A3855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69FDF736" wp14:editId="4F01C5EE">
                  <wp:extent cx="720000" cy="450000"/>
                  <wp:effectExtent l="0" t="0" r="4445" b="7620"/>
                  <wp:docPr id="2" name="Resim 2" descr="Polonya Bayrağ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olon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2A3855" w:rsidRPr="00FA232A" w:rsidRDefault="00AE527D" w:rsidP="00AE527D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>
              <w:rPr>
                <w:rFonts w:ascii="Rockwell" w:hAnsi="Rockwell" w:cs="Times New Roman"/>
                <w:b/>
                <w:sz w:val="24"/>
                <w:szCs w:val="24"/>
              </w:rPr>
              <w:t>UTP Bilim ve Teknoloji Üniversitesi</w:t>
            </w:r>
            <w:r w:rsidR="00405E23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8A2C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7D3C83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6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7936B1" w:rsidRPr="00FA232A" w:rsidRDefault="007936B1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ROMANYA                                   </w:t>
            </w: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82ACE32" wp14:editId="7D352ADA">
                  <wp:extent cx="720000" cy="450000"/>
                  <wp:effectExtent l="0" t="0" r="4445" b="7620"/>
                  <wp:docPr id="25" name="Resim 25" descr="Flag of Romania.sv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 descr="Flag of Romania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36B1" w:rsidRPr="00FA232A" w:rsidRDefault="007936B1" w:rsidP="0018037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“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Ion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lonescu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de la Brad” Tarım ve Veterinerlik Üniversitesi, YA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</w:t>
            </w:r>
            <w:r w:rsidR="00405E23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</w:tc>
      </w:tr>
      <w:tr w:rsidR="00D56081" w:rsidRPr="00FA232A" w:rsidTr="00AE527D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7936B1" w:rsidRPr="00FA232A" w:rsidRDefault="007D3C83" w:rsidP="00203488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7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7936B1" w:rsidRPr="00FA232A" w:rsidRDefault="007936B1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RUSYA FEDERASYONU</w:t>
            </w:r>
          </w:p>
          <w:p w:rsidR="007936B1" w:rsidRPr="00FA232A" w:rsidRDefault="007936B1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EF51E17" wp14:editId="6C90022A">
                  <wp:extent cx="720000" cy="450000"/>
                  <wp:effectExtent l="0" t="0" r="4445" b="7620"/>
                  <wp:docPr id="27" name="Resim 27" descr="Rusya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usya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936B1" w:rsidRPr="00FA232A" w:rsidRDefault="007936B1" w:rsidP="0018037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7936B1" w:rsidRPr="00FA232A" w:rsidRDefault="007936B1" w:rsidP="00221AB3">
            <w:pPr>
              <w:pStyle w:val="ListeParagraf"/>
              <w:tabs>
                <w:tab w:val="left" w:pos="826"/>
              </w:tabs>
              <w:ind w:left="2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  <w:p w:rsidR="005C5FC8" w:rsidRPr="00FA232A" w:rsidRDefault="005C5FC8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Ba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kurt Devlet </w:t>
            </w:r>
            <w:r w:rsidRPr="00FA232A">
              <w:rPr>
                <w:rFonts w:ascii="Rockwell" w:hAnsi="Rockwell" w:cs="Rockwell Condensed"/>
                <w:b/>
                <w:sz w:val="24"/>
                <w:szCs w:val="24"/>
              </w:rPr>
              <w:t>Ü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niversitesi (Ba</w:t>
            </w:r>
            <w:r w:rsidRPr="00FA232A">
              <w:rPr>
                <w:rFonts w:ascii="Cambria" w:hAnsi="Cambria" w:cs="Cambria"/>
                <w:b/>
                <w:sz w:val="24"/>
                <w:szCs w:val="24"/>
              </w:rPr>
              <w:t>ş</w:t>
            </w:r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kurdistan Cumhuriyeti, Rusya)</w:t>
            </w:r>
            <w:r w:rsidR="00BD79A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2F0F8B" w:rsidRPr="00FA232A" w:rsidRDefault="002F0F8B" w:rsidP="005C5FC8">
            <w:pPr>
              <w:tabs>
                <w:tab w:val="left" w:pos="826"/>
              </w:tabs>
              <w:ind w:left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FA232A" w:rsidTr="008A2C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7D3C83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8</w:t>
            </w:r>
          </w:p>
        </w:tc>
        <w:tc>
          <w:tcPr>
            <w:tcW w:w="1415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</w:tcPr>
          <w:p w:rsidR="007936B1" w:rsidRPr="00FA232A" w:rsidRDefault="007936B1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TAYLAND                                 </w:t>
            </w: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E1D4060" wp14:editId="533B74B2">
                  <wp:extent cx="720000" cy="450000"/>
                  <wp:effectExtent l="0" t="0" r="4445" b="7620"/>
                  <wp:docPr id="6" name="Resim 6" descr="Tayland Bayrağı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ayland Bayrağı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4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                                      </w:t>
            </w:r>
          </w:p>
          <w:p w:rsidR="007936B1" w:rsidRPr="00FA232A" w:rsidRDefault="007936B1" w:rsidP="001803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</w:p>
        </w:tc>
        <w:tc>
          <w:tcPr>
            <w:tcW w:w="3171" w:type="pct"/>
            <w:tcBorders>
              <w:left w:val="none" w:sz="0" w:space="0" w:color="auto"/>
              <w:right w:val="none" w:sz="0" w:space="0" w:color="auto"/>
            </w:tcBorders>
            <w:shd w:val="clear" w:color="auto" w:fill="BFBFBF" w:themeFill="background1" w:themeFillShade="BF"/>
            <w:vAlign w:val="center"/>
          </w:tcPr>
          <w:p w:rsidR="007936B1" w:rsidRPr="00FA232A" w:rsidRDefault="007936B1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proofErr w:type="spellStart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>Kasetsart</w:t>
            </w:r>
            <w:proofErr w:type="spellEnd"/>
            <w:r w:rsidRPr="00FA232A">
              <w:rPr>
                <w:rFonts w:ascii="Rockwell" w:hAnsi="Rockwell" w:cs="Times New Roman"/>
                <w:b/>
                <w:sz w:val="24"/>
                <w:szCs w:val="24"/>
              </w:rPr>
              <w:t xml:space="preserve"> Üniversitesi</w:t>
            </w:r>
            <w:r w:rsidR="00BD79A8">
              <w:rPr>
                <w:rFonts w:ascii="Rockwell" w:hAnsi="Rockwell" w:cs="Times New Roman"/>
                <w:b/>
                <w:sz w:val="24"/>
                <w:szCs w:val="24"/>
              </w:rPr>
              <w:t>*</w:t>
            </w:r>
          </w:p>
          <w:p w:rsidR="007936B1" w:rsidRPr="00FA232A" w:rsidRDefault="007936B1" w:rsidP="00180373">
            <w:pPr>
              <w:pStyle w:val="ListeParagraf"/>
              <w:tabs>
                <w:tab w:val="left" w:pos="826"/>
              </w:tabs>
              <w:ind w:left="106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</w:p>
        </w:tc>
      </w:tr>
      <w:tr w:rsidR="00D56081" w:rsidRPr="00FA232A" w:rsidTr="00AE527D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pct"/>
            <w:shd w:val="clear" w:color="auto" w:fill="BFBFBF" w:themeFill="background1" w:themeFillShade="BF"/>
            <w:vAlign w:val="center"/>
          </w:tcPr>
          <w:p w:rsidR="007936B1" w:rsidRPr="00FA232A" w:rsidRDefault="007D3C83" w:rsidP="00180373">
            <w:pPr>
              <w:jc w:val="center"/>
              <w:rPr>
                <w:rFonts w:ascii="Rockwell" w:hAnsi="Rockwell" w:cs="Aharoni"/>
                <w:sz w:val="24"/>
                <w:szCs w:val="24"/>
              </w:rPr>
            </w:pPr>
            <w:r>
              <w:rPr>
                <w:rFonts w:ascii="Rockwell" w:hAnsi="Rockwell" w:cs="Aharoni"/>
                <w:sz w:val="24"/>
                <w:szCs w:val="24"/>
              </w:rPr>
              <w:t>19</w:t>
            </w:r>
          </w:p>
        </w:tc>
        <w:tc>
          <w:tcPr>
            <w:tcW w:w="1415" w:type="pct"/>
            <w:shd w:val="clear" w:color="auto" w:fill="BFBFBF" w:themeFill="background1" w:themeFillShade="BF"/>
          </w:tcPr>
          <w:p w:rsidR="007936B1" w:rsidRPr="00FA232A" w:rsidRDefault="007936B1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TAYVAN</w:t>
            </w:r>
          </w:p>
          <w:p w:rsidR="006A00BC" w:rsidRPr="00FA232A" w:rsidRDefault="006A00BC" w:rsidP="001803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Aharoni"/>
                <w:b/>
                <w:sz w:val="24"/>
                <w:szCs w:val="24"/>
              </w:rPr>
            </w:pPr>
            <w:r w:rsidRPr="00FA232A">
              <w:rPr>
                <w:rFonts w:ascii="Rockwell" w:hAnsi="Rockwell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F5D9597" wp14:editId="54409AA5">
                  <wp:extent cx="720000" cy="392400"/>
                  <wp:effectExtent l="0" t="0" r="4445" b="8255"/>
                  <wp:docPr id="5" name="Resim 5" descr="https://media.istockphoto.com/vectors/taiwan-vector-id652799052?s=170x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dia.istockphoto.com/vectors/taiwan-vector-id652799052?s=170x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39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71" w:type="pct"/>
            <w:shd w:val="clear" w:color="auto" w:fill="BFBFBF" w:themeFill="background1" w:themeFillShade="BF"/>
            <w:vAlign w:val="center"/>
          </w:tcPr>
          <w:p w:rsidR="007936B1" w:rsidRPr="00FA232A" w:rsidRDefault="007A692C" w:rsidP="00E32803">
            <w:pPr>
              <w:pStyle w:val="ListeParagraf"/>
              <w:numPr>
                <w:ilvl w:val="0"/>
                <w:numId w:val="14"/>
              </w:numPr>
              <w:tabs>
                <w:tab w:val="left" w:pos="82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ckwell" w:hAnsi="Rockwell" w:cs="Times New Roman"/>
                <w:b/>
                <w:sz w:val="24"/>
                <w:szCs w:val="24"/>
              </w:rPr>
            </w:pPr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Ulusal </w:t>
            </w:r>
            <w:proofErr w:type="spellStart"/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Chung</w:t>
            </w:r>
            <w:proofErr w:type="spellEnd"/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</w:t>
            </w:r>
            <w:proofErr w:type="spellStart"/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>Hsing</w:t>
            </w:r>
            <w:proofErr w:type="spellEnd"/>
            <w:r w:rsidRPr="00FA232A">
              <w:rPr>
                <w:rFonts w:ascii="Rockwell" w:hAnsi="Rockwell" w:cs="Aharoni"/>
                <w:b/>
                <w:sz w:val="24"/>
                <w:szCs w:val="24"/>
              </w:rPr>
              <w:t xml:space="preserve"> Üniversitesi</w:t>
            </w:r>
            <w:r w:rsidR="00BD79A8">
              <w:rPr>
                <w:rFonts w:ascii="Rockwell" w:hAnsi="Rockwell" w:cs="Aharoni"/>
                <w:b/>
                <w:sz w:val="24"/>
                <w:szCs w:val="24"/>
              </w:rPr>
              <w:t>*</w:t>
            </w:r>
          </w:p>
        </w:tc>
      </w:tr>
    </w:tbl>
    <w:p w:rsidR="008419DF" w:rsidRDefault="00B2700A" w:rsidP="00612661">
      <w:pPr>
        <w:jc w:val="center"/>
        <w:rPr>
          <w:rFonts w:ascii="Rockwell Condensed" w:hAnsi="Rockwell Condensed" w:cs="Aharoni"/>
          <w:b/>
          <w:color w:val="1F497D" w:themeColor="text2"/>
          <w:sz w:val="28"/>
          <w:szCs w:val="28"/>
        </w:rPr>
      </w:pPr>
      <w:r>
        <w:rPr>
          <w:rFonts w:ascii="Rockwell Condensed" w:hAnsi="Rockwell Condensed" w:cs="Aharoni"/>
          <w:b/>
          <w:color w:val="1F497D" w:themeColor="text2"/>
          <w:sz w:val="28"/>
          <w:szCs w:val="28"/>
        </w:rPr>
        <w:t>19</w:t>
      </w:r>
      <w:r w:rsidR="001529A4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 xml:space="preserve"> ülke ile </w:t>
      </w:r>
      <w:r w:rsidR="002A3855">
        <w:rPr>
          <w:rFonts w:ascii="Rockwell Condensed" w:hAnsi="Rockwell Condensed" w:cs="Aharoni"/>
          <w:b/>
          <w:color w:val="1F497D" w:themeColor="text2"/>
          <w:sz w:val="28"/>
          <w:szCs w:val="28"/>
        </w:rPr>
        <w:t>4</w:t>
      </w:r>
      <w:r w:rsidR="00BB48A4">
        <w:rPr>
          <w:rFonts w:ascii="Rockwell Condensed" w:hAnsi="Rockwell Condensed" w:cs="Aharoni"/>
          <w:b/>
          <w:color w:val="1F497D" w:themeColor="text2"/>
          <w:sz w:val="28"/>
          <w:szCs w:val="28"/>
        </w:rPr>
        <w:t>2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 xml:space="preserve"> protokol imzalanmı</w:t>
      </w:r>
      <w:r w:rsidR="00612661" w:rsidRPr="009726C4">
        <w:rPr>
          <w:rFonts w:ascii="Times New Roman" w:hAnsi="Times New Roman" w:cs="Times New Roman"/>
          <w:b/>
          <w:color w:val="1F497D" w:themeColor="text2"/>
          <w:sz w:val="28"/>
          <w:szCs w:val="28"/>
        </w:rPr>
        <w:t>ş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>t</w:t>
      </w:r>
      <w:r w:rsidR="00612661" w:rsidRPr="009726C4">
        <w:rPr>
          <w:rFonts w:ascii="Rockwell Condensed" w:hAnsi="Rockwell Condensed" w:cs="Rockwell Condensed"/>
          <w:b/>
          <w:color w:val="1F497D" w:themeColor="text2"/>
          <w:sz w:val="28"/>
          <w:szCs w:val="28"/>
        </w:rPr>
        <w:t>ı</w:t>
      </w:r>
      <w:r w:rsidR="00612661" w:rsidRPr="009726C4">
        <w:rPr>
          <w:rFonts w:ascii="Rockwell Condensed" w:hAnsi="Rockwell Condensed" w:cs="Aharoni"/>
          <w:b/>
          <w:color w:val="1F497D" w:themeColor="text2"/>
          <w:sz w:val="28"/>
          <w:szCs w:val="28"/>
        </w:rPr>
        <w:t>r.</w:t>
      </w:r>
    </w:p>
    <w:p w:rsidR="008419DF" w:rsidRPr="00463BC0" w:rsidRDefault="008419DF" w:rsidP="00612661">
      <w:pPr>
        <w:jc w:val="center"/>
        <w:rPr>
          <w:rFonts w:asciiTheme="majorHAnsi" w:hAnsiTheme="majorHAnsi" w:cs="Aharoni"/>
          <w:b/>
          <w:sz w:val="28"/>
          <w:szCs w:val="28"/>
        </w:rPr>
      </w:pPr>
    </w:p>
    <w:sectPr w:rsidR="008419DF" w:rsidRPr="00463BC0" w:rsidSect="005B42ED">
      <w:pgSz w:w="11906" w:h="16838"/>
      <w:pgMar w:top="142" w:right="424" w:bottom="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haroni">
    <w:charset w:val="00"/>
    <w:family w:val="auto"/>
    <w:pitch w:val="variable"/>
    <w:sig w:usb0="00000803" w:usb1="00000000" w:usb2="00000000" w:usb3="00000000" w:csb0="0000002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4230"/>
    <w:multiLevelType w:val="hybridMultilevel"/>
    <w:tmpl w:val="715678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F654D"/>
    <w:multiLevelType w:val="hybridMultilevel"/>
    <w:tmpl w:val="54DCEC3C"/>
    <w:lvl w:ilvl="0" w:tplc="B448A26A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574AF"/>
    <w:multiLevelType w:val="hybridMultilevel"/>
    <w:tmpl w:val="708060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97EE4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6A1997"/>
    <w:multiLevelType w:val="hybridMultilevel"/>
    <w:tmpl w:val="D5E8C4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50C7E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705FA"/>
    <w:multiLevelType w:val="hybridMultilevel"/>
    <w:tmpl w:val="6E8450FE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2227C3"/>
    <w:multiLevelType w:val="hybridMultilevel"/>
    <w:tmpl w:val="F866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A602B"/>
    <w:multiLevelType w:val="hybridMultilevel"/>
    <w:tmpl w:val="49E2EA20"/>
    <w:lvl w:ilvl="0" w:tplc="61C099C2">
      <w:start w:val="1"/>
      <w:numFmt w:val="decimal"/>
      <w:lvlText w:val="%1."/>
      <w:lvlJc w:val="left"/>
      <w:pPr>
        <w:ind w:left="569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F7849"/>
    <w:multiLevelType w:val="hybridMultilevel"/>
    <w:tmpl w:val="586479BC"/>
    <w:lvl w:ilvl="0" w:tplc="041F000F">
      <w:start w:val="1"/>
      <w:numFmt w:val="decimal"/>
      <w:lvlText w:val="%1."/>
      <w:lvlJc w:val="left"/>
      <w:pPr>
        <w:ind w:left="644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C0477"/>
    <w:multiLevelType w:val="hybridMultilevel"/>
    <w:tmpl w:val="14C29FA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F36E0"/>
    <w:multiLevelType w:val="hybridMultilevel"/>
    <w:tmpl w:val="822C743E"/>
    <w:lvl w:ilvl="0" w:tplc="C9A2EEBE">
      <w:numFmt w:val="bullet"/>
      <w:lvlText w:val="-"/>
      <w:lvlJc w:val="left"/>
      <w:pPr>
        <w:ind w:left="720" w:hanging="360"/>
      </w:pPr>
      <w:rPr>
        <w:rFonts w:ascii="Cambria" w:eastAsiaTheme="minorHAnsi" w:hAnsi="Cambria" w:cs="Aharon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E4228"/>
    <w:multiLevelType w:val="hybridMultilevel"/>
    <w:tmpl w:val="24F2D6C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22649"/>
    <w:multiLevelType w:val="hybridMultilevel"/>
    <w:tmpl w:val="ED8CD4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4336BD"/>
    <w:multiLevelType w:val="hybridMultilevel"/>
    <w:tmpl w:val="74DA6B08"/>
    <w:lvl w:ilvl="0" w:tplc="61C099C2">
      <w:start w:val="1"/>
      <w:numFmt w:val="decimal"/>
      <w:lvlText w:val="%1."/>
      <w:lvlJc w:val="left"/>
      <w:pPr>
        <w:ind w:left="569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C255E"/>
    <w:multiLevelType w:val="hybridMultilevel"/>
    <w:tmpl w:val="94F2B2FC"/>
    <w:lvl w:ilvl="0" w:tplc="0AC233C6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25512D"/>
    <w:multiLevelType w:val="hybridMultilevel"/>
    <w:tmpl w:val="C7385CE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A0A74"/>
    <w:multiLevelType w:val="hybridMultilevel"/>
    <w:tmpl w:val="DC149186"/>
    <w:lvl w:ilvl="0" w:tplc="FCFE55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8C6E28"/>
    <w:multiLevelType w:val="hybridMultilevel"/>
    <w:tmpl w:val="689A33D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3"/>
  </w:num>
  <w:num w:numId="4">
    <w:abstractNumId w:val="17"/>
  </w:num>
  <w:num w:numId="5">
    <w:abstractNumId w:val="7"/>
  </w:num>
  <w:num w:numId="6">
    <w:abstractNumId w:val="15"/>
  </w:num>
  <w:num w:numId="7">
    <w:abstractNumId w:val="10"/>
  </w:num>
  <w:num w:numId="8">
    <w:abstractNumId w:val="12"/>
  </w:num>
  <w:num w:numId="9">
    <w:abstractNumId w:val="2"/>
  </w:num>
  <w:num w:numId="10">
    <w:abstractNumId w:val="16"/>
  </w:num>
  <w:num w:numId="11">
    <w:abstractNumId w:val="5"/>
  </w:num>
  <w:num w:numId="12">
    <w:abstractNumId w:val="13"/>
  </w:num>
  <w:num w:numId="13">
    <w:abstractNumId w:val="4"/>
  </w:num>
  <w:num w:numId="14">
    <w:abstractNumId w:val="14"/>
  </w:num>
  <w:num w:numId="15">
    <w:abstractNumId w:val="18"/>
  </w:num>
  <w:num w:numId="16">
    <w:abstractNumId w:val="0"/>
  </w:num>
  <w:num w:numId="17">
    <w:abstractNumId w:val="9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IyMzU0s7QwNjFU0lEKTi0uzszPAykwqgUAiOeCvCwAAAA="/>
  </w:docVars>
  <w:rsids>
    <w:rsidRoot w:val="00A95D01"/>
    <w:rsid w:val="000027AF"/>
    <w:rsid w:val="00002DB4"/>
    <w:rsid w:val="00004EDC"/>
    <w:rsid w:val="000062CE"/>
    <w:rsid w:val="00006A35"/>
    <w:rsid w:val="000074D0"/>
    <w:rsid w:val="000112CA"/>
    <w:rsid w:val="00012506"/>
    <w:rsid w:val="000129A7"/>
    <w:rsid w:val="00015893"/>
    <w:rsid w:val="00016A0B"/>
    <w:rsid w:val="0002080F"/>
    <w:rsid w:val="00022901"/>
    <w:rsid w:val="00024A74"/>
    <w:rsid w:val="00036330"/>
    <w:rsid w:val="00037CB0"/>
    <w:rsid w:val="00041240"/>
    <w:rsid w:val="00041FC1"/>
    <w:rsid w:val="00050F31"/>
    <w:rsid w:val="0005164A"/>
    <w:rsid w:val="00053238"/>
    <w:rsid w:val="00054239"/>
    <w:rsid w:val="000548E0"/>
    <w:rsid w:val="00054F63"/>
    <w:rsid w:val="00056CCA"/>
    <w:rsid w:val="00061662"/>
    <w:rsid w:val="00064FCE"/>
    <w:rsid w:val="00065CE7"/>
    <w:rsid w:val="00072FE2"/>
    <w:rsid w:val="00074547"/>
    <w:rsid w:val="00082657"/>
    <w:rsid w:val="000846B7"/>
    <w:rsid w:val="00086336"/>
    <w:rsid w:val="0008784C"/>
    <w:rsid w:val="00090907"/>
    <w:rsid w:val="00093414"/>
    <w:rsid w:val="00096EBD"/>
    <w:rsid w:val="000A6A0F"/>
    <w:rsid w:val="000A7042"/>
    <w:rsid w:val="000B4254"/>
    <w:rsid w:val="000B57F7"/>
    <w:rsid w:val="000B6481"/>
    <w:rsid w:val="000C2EF4"/>
    <w:rsid w:val="000C6E24"/>
    <w:rsid w:val="000D655B"/>
    <w:rsid w:val="000D7CCC"/>
    <w:rsid w:val="000E0C2E"/>
    <w:rsid w:val="000E5179"/>
    <w:rsid w:val="000E620E"/>
    <w:rsid w:val="000F492B"/>
    <w:rsid w:val="000F630C"/>
    <w:rsid w:val="000F718B"/>
    <w:rsid w:val="0010145F"/>
    <w:rsid w:val="00102041"/>
    <w:rsid w:val="001151F7"/>
    <w:rsid w:val="00116FE1"/>
    <w:rsid w:val="00117787"/>
    <w:rsid w:val="00123ABB"/>
    <w:rsid w:val="00130337"/>
    <w:rsid w:val="00130446"/>
    <w:rsid w:val="0013579D"/>
    <w:rsid w:val="00135F6B"/>
    <w:rsid w:val="001401AB"/>
    <w:rsid w:val="00140824"/>
    <w:rsid w:val="00142DA1"/>
    <w:rsid w:val="0015244D"/>
    <w:rsid w:val="001529A4"/>
    <w:rsid w:val="00156C54"/>
    <w:rsid w:val="00163A06"/>
    <w:rsid w:val="00165808"/>
    <w:rsid w:val="00167B42"/>
    <w:rsid w:val="00170B70"/>
    <w:rsid w:val="00182210"/>
    <w:rsid w:val="0018463E"/>
    <w:rsid w:val="00190283"/>
    <w:rsid w:val="00192050"/>
    <w:rsid w:val="00194730"/>
    <w:rsid w:val="001A7373"/>
    <w:rsid w:val="001B126C"/>
    <w:rsid w:val="001B7448"/>
    <w:rsid w:val="001B78FA"/>
    <w:rsid w:val="001C09A4"/>
    <w:rsid w:val="001C3CFA"/>
    <w:rsid w:val="001D0F14"/>
    <w:rsid w:val="001D4B1E"/>
    <w:rsid w:val="001E10B5"/>
    <w:rsid w:val="001E2809"/>
    <w:rsid w:val="001E3B45"/>
    <w:rsid w:val="001F2A6A"/>
    <w:rsid w:val="001F4C4C"/>
    <w:rsid w:val="001F5679"/>
    <w:rsid w:val="001F6224"/>
    <w:rsid w:val="00203488"/>
    <w:rsid w:val="0020355F"/>
    <w:rsid w:val="00203AA0"/>
    <w:rsid w:val="00203C6C"/>
    <w:rsid w:val="002053CC"/>
    <w:rsid w:val="00205A10"/>
    <w:rsid w:val="00211579"/>
    <w:rsid w:val="00221AB3"/>
    <w:rsid w:val="00223901"/>
    <w:rsid w:val="00227340"/>
    <w:rsid w:val="00230C37"/>
    <w:rsid w:val="00231F13"/>
    <w:rsid w:val="00232967"/>
    <w:rsid w:val="00233FF0"/>
    <w:rsid w:val="002373DD"/>
    <w:rsid w:val="0024329A"/>
    <w:rsid w:val="0024447F"/>
    <w:rsid w:val="00253641"/>
    <w:rsid w:val="0026155D"/>
    <w:rsid w:val="00275623"/>
    <w:rsid w:val="00276A5F"/>
    <w:rsid w:val="00276BF3"/>
    <w:rsid w:val="00277B46"/>
    <w:rsid w:val="002821D3"/>
    <w:rsid w:val="00282FA6"/>
    <w:rsid w:val="002840CD"/>
    <w:rsid w:val="002859C3"/>
    <w:rsid w:val="00287183"/>
    <w:rsid w:val="0029147E"/>
    <w:rsid w:val="00292366"/>
    <w:rsid w:val="00293B06"/>
    <w:rsid w:val="002952A5"/>
    <w:rsid w:val="002A09AD"/>
    <w:rsid w:val="002A1EE6"/>
    <w:rsid w:val="002A3855"/>
    <w:rsid w:val="002A459D"/>
    <w:rsid w:val="002A6841"/>
    <w:rsid w:val="002A70D8"/>
    <w:rsid w:val="002A7756"/>
    <w:rsid w:val="002A7FC4"/>
    <w:rsid w:val="002B16D4"/>
    <w:rsid w:val="002B2FEF"/>
    <w:rsid w:val="002B51DA"/>
    <w:rsid w:val="002B6B53"/>
    <w:rsid w:val="002C282B"/>
    <w:rsid w:val="002C592B"/>
    <w:rsid w:val="002D4083"/>
    <w:rsid w:val="002D5A0B"/>
    <w:rsid w:val="002D5BFC"/>
    <w:rsid w:val="002E14B6"/>
    <w:rsid w:val="002E22E7"/>
    <w:rsid w:val="002E2E89"/>
    <w:rsid w:val="002F007A"/>
    <w:rsid w:val="002F0F8B"/>
    <w:rsid w:val="002F14DE"/>
    <w:rsid w:val="002F36AF"/>
    <w:rsid w:val="002F44B4"/>
    <w:rsid w:val="002F5AFF"/>
    <w:rsid w:val="002F6764"/>
    <w:rsid w:val="002F723A"/>
    <w:rsid w:val="003001EF"/>
    <w:rsid w:val="003059E2"/>
    <w:rsid w:val="00307BCF"/>
    <w:rsid w:val="00310D8D"/>
    <w:rsid w:val="00313685"/>
    <w:rsid w:val="00321C47"/>
    <w:rsid w:val="00323CD1"/>
    <w:rsid w:val="0033046E"/>
    <w:rsid w:val="003347EE"/>
    <w:rsid w:val="003365D4"/>
    <w:rsid w:val="00336DA7"/>
    <w:rsid w:val="00336E17"/>
    <w:rsid w:val="003413C5"/>
    <w:rsid w:val="0035047A"/>
    <w:rsid w:val="00353017"/>
    <w:rsid w:val="00364B4D"/>
    <w:rsid w:val="0036597B"/>
    <w:rsid w:val="0037269A"/>
    <w:rsid w:val="003754E2"/>
    <w:rsid w:val="00380320"/>
    <w:rsid w:val="00383168"/>
    <w:rsid w:val="003847F2"/>
    <w:rsid w:val="003875A3"/>
    <w:rsid w:val="003903ED"/>
    <w:rsid w:val="00394696"/>
    <w:rsid w:val="00394AD6"/>
    <w:rsid w:val="003A066C"/>
    <w:rsid w:val="003A0D30"/>
    <w:rsid w:val="003A1E7B"/>
    <w:rsid w:val="003A3636"/>
    <w:rsid w:val="003B35CD"/>
    <w:rsid w:val="003B373B"/>
    <w:rsid w:val="003B3C94"/>
    <w:rsid w:val="003B44CC"/>
    <w:rsid w:val="003B4763"/>
    <w:rsid w:val="003B73D7"/>
    <w:rsid w:val="003C1385"/>
    <w:rsid w:val="003C2985"/>
    <w:rsid w:val="003D212D"/>
    <w:rsid w:val="003D2919"/>
    <w:rsid w:val="003D3AC0"/>
    <w:rsid w:val="003D6202"/>
    <w:rsid w:val="003D790F"/>
    <w:rsid w:val="003E448B"/>
    <w:rsid w:val="003E4F8C"/>
    <w:rsid w:val="003E6B5F"/>
    <w:rsid w:val="003F1E6B"/>
    <w:rsid w:val="003F1F69"/>
    <w:rsid w:val="00405DA6"/>
    <w:rsid w:val="00405E23"/>
    <w:rsid w:val="0040674B"/>
    <w:rsid w:val="00407837"/>
    <w:rsid w:val="00407A20"/>
    <w:rsid w:val="00413250"/>
    <w:rsid w:val="00415FB0"/>
    <w:rsid w:val="00421615"/>
    <w:rsid w:val="004237F4"/>
    <w:rsid w:val="00431971"/>
    <w:rsid w:val="00434F34"/>
    <w:rsid w:val="00437BF8"/>
    <w:rsid w:val="00440B8C"/>
    <w:rsid w:val="00442525"/>
    <w:rsid w:val="00443F51"/>
    <w:rsid w:val="0044585E"/>
    <w:rsid w:val="004537F2"/>
    <w:rsid w:val="0045394D"/>
    <w:rsid w:val="0045784C"/>
    <w:rsid w:val="00457DD4"/>
    <w:rsid w:val="00460A2F"/>
    <w:rsid w:val="0046136B"/>
    <w:rsid w:val="00463BC0"/>
    <w:rsid w:val="0046493F"/>
    <w:rsid w:val="00465FF7"/>
    <w:rsid w:val="00467FBE"/>
    <w:rsid w:val="004731F5"/>
    <w:rsid w:val="004759B4"/>
    <w:rsid w:val="0048219C"/>
    <w:rsid w:val="0048313A"/>
    <w:rsid w:val="00483856"/>
    <w:rsid w:val="0049067E"/>
    <w:rsid w:val="004918BA"/>
    <w:rsid w:val="00493515"/>
    <w:rsid w:val="00494F16"/>
    <w:rsid w:val="00495FC7"/>
    <w:rsid w:val="004A1462"/>
    <w:rsid w:val="004A7F55"/>
    <w:rsid w:val="004B3434"/>
    <w:rsid w:val="004B3BDC"/>
    <w:rsid w:val="004B6A7B"/>
    <w:rsid w:val="004B6BCB"/>
    <w:rsid w:val="004B78E2"/>
    <w:rsid w:val="004C3827"/>
    <w:rsid w:val="004D261A"/>
    <w:rsid w:val="004D358E"/>
    <w:rsid w:val="004D57CC"/>
    <w:rsid w:val="004D65AC"/>
    <w:rsid w:val="004D669B"/>
    <w:rsid w:val="004D6A53"/>
    <w:rsid w:val="004E56FD"/>
    <w:rsid w:val="004E62E0"/>
    <w:rsid w:val="004E73B6"/>
    <w:rsid w:val="004F5BA9"/>
    <w:rsid w:val="005002F1"/>
    <w:rsid w:val="00503E0F"/>
    <w:rsid w:val="005042EE"/>
    <w:rsid w:val="00504393"/>
    <w:rsid w:val="00505859"/>
    <w:rsid w:val="00507561"/>
    <w:rsid w:val="0051068B"/>
    <w:rsid w:val="005231F9"/>
    <w:rsid w:val="00524BD1"/>
    <w:rsid w:val="00526168"/>
    <w:rsid w:val="00526632"/>
    <w:rsid w:val="00526CC6"/>
    <w:rsid w:val="00527B56"/>
    <w:rsid w:val="00530E0D"/>
    <w:rsid w:val="00531334"/>
    <w:rsid w:val="0053186A"/>
    <w:rsid w:val="00534445"/>
    <w:rsid w:val="00534BC3"/>
    <w:rsid w:val="0054384C"/>
    <w:rsid w:val="005442FD"/>
    <w:rsid w:val="00546A41"/>
    <w:rsid w:val="00547F1F"/>
    <w:rsid w:val="005508AD"/>
    <w:rsid w:val="0055114B"/>
    <w:rsid w:val="0055651F"/>
    <w:rsid w:val="00556F7C"/>
    <w:rsid w:val="005610F5"/>
    <w:rsid w:val="005614BC"/>
    <w:rsid w:val="005675CD"/>
    <w:rsid w:val="005678E8"/>
    <w:rsid w:val="00570C93"/>
    <w:rsid w:val="005732B3"/>
    <w:rsid w:val="005764AC"/>
    <w:rsid w:val="00582707"/>
    <w:rsid w:val="0058361D"/>
    <w:rsid w:val="005870AB"/>
    <w:rsid w:val="00587B55"/>
    <w:rsid w:val="005A45AB"/>
    <w:rsid w:val="005A5DC0"/>
    <w:rsid w:val="005A6E45"/>
    <w:rsid w:val="005A70C0"/>
    <w:rsid w:val="005B176D"/>
    <w:rsid w:val="005B42ED"/>
    <w:rsid w:val="005B5C6D"/>
    <w:rsid w:val="005B6A9D"/>
    <w:rsid w:val="005C2EAE"/>
    <w:rsid w:val="005C4398"/>
    <w:rsid w:val="005C4AB1"/>
    <w:rsid w:val="005C5FC8"/>
    <w:rsid w:val="005C6659"/>
    <w:rsid w:val="005D5515"/>
    <w:rsid w:val="005E16BA"/>
    <w:rsid w:val="005E3125"/>
    <w:rsid w:val="005E5E3C"/>
    <w:rsid w:val="005E5EE4"/>
    <w:rsid w:val="005F294C"/>
    <w:rsid w:val="005F75A5"/>
    <w:rsid w:val="005F78BB"/>
    <w:rsid w:val="005F7B75"/>
    <w:rsid w:val="00601DCA"/>
    <w:rsid w:val="00606DBC"/>
    <w:rsid w:val="00607873"/>
    <w:rsid w:val="00610743"/>
    <w:rsid w:val="006122DB"/>
    <w:rsid w:val="00612661"/>
    <w:rsid w:val="00613BE8"/>
    <w:rsid w:val="00621297"/>
    <w:rsid w:val="00621B0E"/>
    <w:rsid w:val="00621FC3"/>
    <w:rsid w:val="006220E3"/>
    <w:rsid w:val="00625813"/>
    <w:rsid w:val="00626993"/>
    <w:rsid w:val="00636185"/>
    <w:rsid w:val="00637959"/>
    <w:rsid w:val="00644517"/>
    <w:rsid w:val="00646A37"/>
    <w:rsid w:val="00647147"/>
    <w:rsid w:val="00651882"/>
    <w:rsid w:val="0065269C"/>
    <w:rsid w:val="006545F9"/>
    <w:rsid w:val="0065563C"/>
    <w:rsid w:val="00657ACF"/>
    <w:rsid w:val="00660DF7"/>
    <w:rsid w:val="00661E4B"/>
    <w:rsid w:val="006700DA"/>
    <w:rsid w:val="006719EA"/>
    <w:rsid w:val="006864C1"/>
    <w:rsid w:val="0068714D"/>
    <w:rsid w:val="0068758D"/>
    <w:rsid w:val="006907AD"/>
    <w:rsid w:val="00690A8C"/>
    <w:rsid w:val="00690F7F"/>
    <w:rsid w:val="00693D91"/>
    <w:rsid w:val="006A00BC"/>
    <w:rsid w:val="006A16F9"/>
    <w:rsid w:val="006A2EC1"/>
    <w:rsid w:val="006A63C7"/>
    <w:rsid w:val="006A65A7"/>
    <w:rsid w:val="006B318D"/>
    <w:rsid w:val="006B333D"/>
    <w:rsid w:val="006B45B2"/>
    <w:rsid w:val="006B5AA4"/>
    <w:rsid w:val="006C1070"/>
    <w:rsid w:val="006C1413"/>
    <w:rsid w:val="006C4B8C"/>
    <w:rsid w:val="006C69E1"/>
    <w:rsid w:val="006C7017"/>
    <w:rsid w:val="006D687E"/>
    <w:rsid w:val="006E17A2"/>
    <w:rsid w:val="006E3B38"/>
    <w:rsid w:val="006E540D"/>
    <w:rsid w:val="006E5B70"/>
    <w:rsid w:val="006F237A"/>
    <w:rsid w:val="006F43CF"/>
    <w:rsid w:val="006F629B"/>
    <w:rsid w:val="007022C0"/>
    <w:rsid w:val="00703E5F"/>
    <w:rsid w:val="0071555E"/>
    <w:rsid w:val="00716359"/>
    <w:rsid w:val="00717919"/>
    <w:rsid w:val="0072672B"/>
    <w:rsid w:val="007354A8"/>
    <w:rsid w:val="00735AF2"/>
    <w:rsid w:val="007371F9"/>
    <w:rsid w:val="00741EA2"/>
    <w:rsid w:val="00742819"/>
    <w:rsid w:val="00747D26"/>
    <w:rsid w:val="00753C6A"/>
    <w:rsid w:val="00757B9D"/>
    <w:rsid w:val="007627CD"/>
    <w:rsid w:val="00762D13"/>
    <w:rsid w:val="00765EA6"/>
    <w:rsid w:val="00766FD4"/>
    <w:rsid w:val="0077097E"/>
    <w:rsid w:val="00770AFC"/>
    <w:rsid w:val="00773F82"/>
    <w:rsid w:val="00776283"/>
    <w:rsid w:val="00777C0D"/>
    <w:rsid w:val="00782CA4"/>
    <w:rsid w:val="00784C55"/>
    <w:rsid w:val="0078548B"/>
    <w:rsid w:val="0078589F"/>
    <w:rsid w:val="00792C6E"/>
    <w:rsid w:val="007936B1"/>
    <w:rsid w:val="00795AD2"/>
    <w:rsid w:val="00796653"/>
    <w:rsid w:val="007A0A36"/>
    <w:rsid w:val="007A42BE"/>
    <w:rsid w:val="007A59DA"/>
    <w:rsid w:val="007A692C"/>
    <w:rsid w:val="007B1B2C"/>
    <w:rsid w:val="007B4414"/>
    <w:rsid w:val="007C0947"/>
    <w:rsid w:val="007C1A13"/>
    <w:rsid w:val="007C2DEB"/>
    <w:rsid w:val="007C3777"/>
    <w:rsid w:val="007C41F6"/>
    <w:rsid w:val="007C46CF"/>
    <w:rsid w:val="007C689C"/>
    <w:rsid w:val="007C7AF0"/>
    <w:rsid w:val="007D3C83"/>
    <w:rsid w:val="007D404A"/>
    <w:rsid w:val="007E227C"/>
    <w:rsid w:val="007E3CA6"/>
    <w:rsid w:val="007E430E"/>
    <w:rsid w:val="007E45DD"/>
    <w:rsid w:val="007F2A12"/>
    <w:rsid w:val="007F5F9D"/>
    <w:rsid w:val="007F5FF1"/>
    <w:rsid w:val="00812413"/>
    <w:rsid w:val="00820ADD"/>
    <w:rsid w:val="00822FF9"/>
    <w:rsid w:val="00824701"/>
    <w:rsid w:val="00826406"/>
    <w:rsid w:val="00826E3B"/>
    <w:rsid w:val="008305A8"/>
    <w:rsid w:val="00831F37"/>
    <w:rsid w:val="008320B5"/>
    <w:rsid w:val="00833140"/>
    <w:rsid w:val="008362E0"/>
    <w:rsid w:val="008419DF"/>
    <w:rsid w:val="008424B1"/>
    <w:rsid w:val="00842EF0"/>
    <w:rsid w:val="0084303E"/>
    <w:rsid w:val="00843AA9"/>
    <w:rsid w:val="00843FAA"/>
    <w:rsid w:val="008476BC"/>
    <w:rsid w:val="0085278B"/>
    <w:rsid w:val="00853786"/>
    <w:rsid w:val="0085721E"/>
    <w:rsid w:val="008622C4"/>
    <w:rsid w:val="00864A57"/>
    <w:rsid w:val="008669BE"/>
    <w:rsid w:val="0087145F"/>
    <w:rsid w:val="008725E7"/>
    <w:rsid w:val="00875D09"/>
    <w:rsid w:val="00881AB2"/>
    <w:rsid w:val="00881E16"/>
    <w:rsid w:val="00882824"/>
    <w:rsid w:val="00892125"/>
    <w:rsid w:val="00892819"/>
    <w:rsid w:val="008A2C8B"/>
    <w:rsid w:val="008A3B3C"/>
    <w:rsid w:val="008A73EB"/>
    <w:rsid w:val="008B04C8"/>
    <w:rsid w:val="008B4F56"/>
    <w:rsid w:val="008C51FC"/>
    <w:rsid w:val="008E7FBB"/>
    <w:rsid w:val="008F06A2"/>
    <w:rsid w:val="008F3DCF"/>
    <w:rsid w:val="00900DB6"/>
    <w:rsid w:val="00902DE0"/>
    <w:rsid w:val="00906192"/>
    <w:rsid w:val="00912F76"/>
    <w:rsid w:val="00917226"/>
    <w:rsid w:val="00920880"/>
    <w:rsid w:val="00922985"/>
    <w:rsid w:val="00924925"/>
    <w:rsid w:val="009249CE"/>
    <w:rsid w:val="009251C2"/>
    <w:rsid w:val="0092711E"/>
    <w:rsid w:val="00931EEC"/>
    <w:rsid w:val="00933594"/>
    <w:rsid w:val="009365AF"/>
    <w:rsid w:val="00937938"/>
    <w:rsid w:val="00940765"/>
    <w:rsid w:val="00940C5F"/>
    <w:rsid w:val="00941056"/>
    <w:rsid w:val="009413A6"/>
    <w:rsid w:val="0094637F"/>
    <w:rsid w:val="009478F6"/>
    <w:rsid w:val="009508AC"/>
    <w:rsid w:val="0095305F"/>
    <w:rsid w:val="00956E87"/>
    <w:rsid w:val="0095728C"/>
    <w:rsid w:val="00957A01"/>
    <w:rsid w:val="00960D09"/>
    <w:rsid w:val="00963178"/>
    <w:rsid w:val="00971B08"/>
    <w:rsid w:val="009726C4"/>
    <w:rsid w:val="009779C2"/>
    <w:rsid w:val="00980909"/>
    <w:rsid w:val="00982C34"/>
    <w:rsid w:val="00985F35"/>
    <w:rsid w:val="00997697"/>
    <w:rsid w:val="009B119F"/>
    <w:rsid w:val="009B3701"/>
    <w:rsid w:val="009B54DF"/>
    <w:rsid w:val="009B5F08"/>
    <w:rsid w:val="009C48FB"/>
    <w:rsid w:val="009D1563"/>
    <w:rsid w:val="009D3A91"/>
    <w:rsid w:val="009D5C35"/>
    <w:rsid w:val="009D5D9D"/>
    <w:rsid w:val="009D6372"/>
    <w:rsid w:val="009E2C5F"/>
    <w:rsid w:val="009F59AA"/>
    <w:rsid w:val="009F6151"/>
    <w:rsid w:val="009F6CC7"/>
    <w:rsid w:val="009F7406"/>
    <w:rsid w:val="00A00239"/>
    <w:rsid w:val="00A0111F"/>
    <w:rsid w:val="00A0322B"/>
    <w:rsid w:val="00A03472"/>
    <w:rsid w:val="00A106E3"/>
    <w:rsid w:val="00A10868"/>
    <w:rsid w:val="00A10F34"/>
    <w:rsid w:val="00A11245"/>
    <w:rsid w:val="00A12323"/>
    <w:rsid w:val="00A1409A"/>
    <w:rsid w:val="00A149C7"/>
    <w:rsid w:val="00A30632"/>
    <w:rsid w:val="00A323BA"/>
    <w:rsid w:val="00A34B7C"/>
    <w:rsid w:val="00A34ED3"/>
    <w:rsid w:val="00A4034D"/>
    <w:rsid w:val="00A41E51"/>
    <w:rsid w:val="00A42A98"/>
    <w:rsid w:val="00A47899"/>
    <w:rsid w:val="00A54649"/>
    <w:rsid w:val="00A547CE"/>
    <w:rsid w:val="00A547FD"/>
    <w:rsid w:val="00A548D0"/>
    <w:rsid w:val="00A62D7E"/>
    <w:rsid w:val="00A73093"/>
    <w:rsid w:val="00A74E0B"/>
    <w:rsid w:val="00A75654"/>
    <w:rsid w:val="00A7603C"/>
    <w:rsid w:val="00A77A5D"/>
    <w:rsid w:val="00A82718"/>
    <w:rsid w:val="00A86AC8"/>
    <w:rsid w:val="00A86D50"/>
    <w:rsid w:val="00A924D6"/>
    <w:rsid w:val="00A95D01"/>
    <w:rsid w:val="00A95E76"/>
    <w:rsid w:val="00A977CB"/>
    <w:rsid w:val="00AA44C8"/>
    <w:rsid w:val="00AA6C4F"/>
    <w:rsid w:val="00AB2FFE"/>
    <w:rsid w:val="00AD06B1"/>
    <w:rsid w:val="00AD0880"/>
    <w:rsid w:val="00AD2230"/>
    <w:rsid w:val="00AD35CC"/>
    <w:rsid w:val="00AD3952"/>
    <w:rsid w:val="00AD713D"/>
    <w:rsid w:val="00AE0C57"/>
    <w:rsid w:val="00AE527D"/>
    <w:rsid w:val="00AE67D5"/>
    <w:rsid w:val="00AE717E"/>
    <w:rsid w:val="00AF1C47"/>
    <w:rsid w:val="00AF419B"/>
    <w:rsid w:val="00AF7D2E"/>
    <w:rsid w:val="00B02CEC"/>
    <w:rsid w:val="00B05B6A"/>
    <w:rsid w:val="00B0666E"/>
    <w:rsid w:val="00B13179"/>
    <w:rsid w:val="00B13461"/>
    <w:rsid w:val="00B162F1"/>
    <w:rsid w:val="00B1706D"/>
    <w:rsid w:val="00B26399"/>
    <w:rsid w:val="00B264F3"/>
    <w:rsid w:val="00B26918"/>
    <w:rsid w:val="00B2700A"/>
    <w:rsid w:val="00B322E7"/>
    <w:rsid w:val="00B34B24"/>
    <w:rsid w:val="00B36C57"/>
    <w:rsid w:val="00B36FA4"/>
    <w:rsid w:val="00B424C1"/>
    <w:rsid w:val="00B43D2F"/>
    <w:rsid w:val="00B541E0"/>
    <w:rsid w:val="00B54D97"/>
    <w:rsid w:val="00B62870"/>
    <w:rsid w:val="00B62D94"/>
    <w:rsid w:val="00B639DE"/>
    <w:rsid w:val="00B67263"/>
    <w:rsid w:val="00B70F64"/>
    <w:rsid w:val="00B7175B"/>
    <w:rsid w:val="00B722CB"/>
    <w:rsid w:val="00B75EA6"/>
    <w:rsid w:val="00B8094E"/>
    <w:rsid w:val="00B83BFA"/>
    <w:rsid w:val="00B86CCA"/>
    <w:rsid w:val="00B90159"/>
    <w:rsid w:val="00B9503C"/>
    <w:rsid w:val="00B950EE"/>
    <w:rsid w:val="00BA55AB"/>
    <w:rsid w:val="00BA6477"/>
    <w:rsid w:val="00BA7122"/>
    <w:rsid w:val="00BB0B3E"/>
    <w:rsid w:val="00BB31A0"/>
    <w:rsid w:val="00BB35EA"/>
    <w:rsid w:val="00BB48A4"/>
    <w:rsid w:val="00BB6382"/>
    <w:rsid w:val="00BB6505"/>
    <w:rsid w:val="00BC36D8"/>
    <w:rsid w:val="00BD4D1A"/>
    <w:rsid w:val="00BD79A8"/>
    <w:rsid w:val="00BE3B9E"/>
    <w:rsid w:val="00BE645B"/>
    <w:rsid w:val="00BF12EE"/>
    <w:rsid w:val="00BF49DA"/>
    <w:rsid w:val="00C00D56"/>
    <w:rsid w:val="00C038F5"/>
    <w:rsid w:val="00C1115E"/>
    <w:rsid w:val="00C13671"/>
    <w:rsid w:val="00C141DB"/>
    <w:rsid w:val="00C17E53"/>
    <w:rsid w:val="00C26792"/>
    <w:rsid w:val="00C270F6"/>
    <w:rsid w:val="00C27B5E"/>
    <w:rsid w:val="00C30859"/>
    <w:rsid w:val="00C3397D"/>
    <w:rsid w:val="00C35974"/>
    <w:rsid w:val="00C3730B"/>
    <w:rsid w:val="00C43C18"/>
    <w:rsid w:val="00C444D0"/>
    <w:rsid w:val="00C50D78"/>
    <w:rsid w:val="00C5110A"/>
    <w:rsid w:val="00C5164B"/>
    <w:rsid w:val="00C527E7"/>
    <w:rsid w:val="00C54898"/>
    <w:rsid w:val="00C569D0"/>
    <w:rsid w:val="00C66E91"/>
    <w:rsid w:val="00C76926"/>
    <w:rsid w:val="00C82EC0"/>
    <w:rsid w:val="00C8307B"/>
    <w:rsid w:val="00C90488"/>
    <w:rsid w:val="00C931EE"/>
    <w:rsid w:val="00CA1B7B"/>
    <w:rsid w:val="00CA2D15"/>
    <w:rsid w:val="00CB15F3"/>
    <w:rsid w:val="00CB7058"/>
    <w:rsid w:val="00CB7785"/>
    <w:rsid w:val="00CC2E1F"/>
    <w:rsid w:val="00CC3971"/>
    <w:rsid w:val="00CC3FB5"/>
    <w:rsid w:val="00CD096B"/>
    <w:rsid w:val="00CD1EE1"/>
    <w:rsid w:val="00CD26F6"/>
    <w:rsid w:val="00CD2ABE"/>
    <w:rsid w:val="00CE1320"/>
    <w:rsid w:val="00CE160A"/>
    <w:rsid w:val="00CE5A7B"/>
    <w:rsid w:val="00CF62A1"/>
    <w:rsid w:val="00D01EC7"/>
    <w:rsid w:val="00D0767B"/>
    <w:rsid w:val="00D078CD"/>
    <w:rsid w:val="00D1051E"/>
    <w:rsid w:val="00D14C96"/>
    <w:rsid w:val="00D20510"/>
    <w:rsid w:val="00D22D70"/>
    <w:rsid w:val="00D24567"/>
    <w:rsid w:val="00D27369"/>
    <w:rsid w:val="00D30A43"/>
    <w:rsid w:val="00D33AE2"/>
    <w:rsid w:val="00D346E6"/>
    <w:rsid w:val="00D35875"/>
    <w:rsid w:val="00D363FB"/>
    <w:rsid w:val="00D41B69"/>
    <w:rsid w:val="00D45210"/>
    <w:rsid w:val="00D50A99"/>
    <w:rsid w:val="00D557BF"/>
    <w:rsid w:val="00D55953"/>
    <w:rsid w:val="00D56081"/>
    <w:rsid w:val="00D623D7"/>
    <w:rsid w:val="00D63138"/>
    <w:rsid w:val="00D6314A"/>
    <w:rsid w:val="00D649D4"/>
    <w:rsid w:val="00D71208"/>
    <w:rsid w:val="00D72A50"/>
    <w:rsid w:val="00D75634"/>
    <w:rsid w:val="00D80E03"/>
    <w:rsid w:val="00D81992"/>
    <w:rsid w:val="00D831A0"/>
    <w:rsid w:val="00D84A5E"/>
    <w:rsid w:val="00D8523B"/>
    <w:rsid w:val="00D85CB2"/>
    <w:rsid w:val="00D87854"/>
    <w:rsid w:val="00D91CC3"/>
    <w:rsid w:val="00D93521"/>
    <w:rsid w:val="00D943E5"/>
    <w:rsid w:val="00D94E74"/>
    <w:rsid w:val="00D97680"/>
    <w:rsid w:val="00DA0449"/>
    <w:rsid w:val="00DA2C73"/>
    <w:rsid w:val="00DA2C9B"/>
    <w:rsid w:val="00DA6F23"/>
    <w:rsid w:val="00DB0872"/>
    <w:rsid w:val="00DB08B4"/>
    <w:rsid w:val="00DB6884"/>
    <w:rsid w:val="00DC0FA2"/>
    <w:rsid w:val="00DC1358"/>
    <w:rsid w:val="00DC2AD4"/>
    <w:rsid w:val="00DC59EA"/>
    <w:rsid w:val="00DC6D61"/>
    <w:rsid w:val="00DD113F"/>
    <w:rsid w:val="00DD1553"/>
    <w:rsid w:val="00DD6707"/>
    <w:rsid w:val="00DE1CD9"/>
    <w:rsid w:val="00DE4FFA"/>
    <w:rsid w:val="00DF3BF2"/>
    <w:rsid w:val="00DF41E6"/>
    <w:rsid w:val="00DF75B0"/>
    <w:rsid w:val="00E01897"/>
    <w:rsid w:val="00E03552"/>
    <w:rsid w:val="00E06FEA"/>
    <w:rsid w:val="00E1122C"/>
    <w:rsid w:val="00E17278"/>
    <w:rsid w:val="00E20C71"/>
    <w:rsid w:val="00E20DAB"/>
    <w:rsid w:val="00E264B1"/>
    <w:rsid w:val="00E2713E"/>
    <w:rsid w:val="00E32803"/>
    <w:rsid w:val="00E3762D"/>
    <w:rsid w:val="00E4409D"/>
    <w:rsid w:val="00E5047C"/>
    <w:rsid w:val="00E51603"/>
    <w:rsid w:val="00E53129"/>
    <w:rsid w:val="00E54B38"/>
    <w:rsid w:val="00E57904"/>
    <w:rsid w:val="00E604A2"/>
    <w:rsid w:val="00E6171A"/>
    <w:rsid w:val="00E63799"/>
    <w:rsid w:val="00E66CBF"/>
    <w:rsid w:val="00E71F4A"/>
    <w:rsid w:val="00E72C8C"/>
    <w:rsid w:val="00E7346C"/>
    <w:rsid w:val="00E74224"/>
    <w:rsid w:val="00E86348"/>
    <w:rsid w:val="00E90D30"/>
    <w:rsid w:val="00E97A90"/>
    <w:rsid w:val="00EA1949"/>
    <w:rsid w:val="00EA1C98"/>
    <w:rsid w:val="00EA2A72"/>
    <w:rsid w:val="00EA6571"/>
    <w:rsid w:val="00EA7B6D"/>
    <w:rsid w:val="00EC138B"/>
    <w:rsid w:val="00EC44C1"/>
    <w:rsid w:val="00ED108E"/>
    <w:rsid w:val="00EE316E"/>
    <w:rsid w:val="00EF097D"/>
    <w:rsid w:val="00EF7B45"/>
    <w:rsid w:val="00F02A70"/>
    <w:rsid w:val="00F06EB9"/>
    <w:rsid w:val="00F07476"/>
    <w:rsid w:val="00F13161"/>
    <w:rsid w:val="00F13745"/>
    <w:rsid w:val="00F20A6A"/>
    <w:rsid w:val="00F23DC7"/>
    <w:rsid w:val="00F2580F"/>
    <w:rsid w:val="00F25E4E"/>
    <w:rsid w:val="00F34C9F"/>
    <w:rsid w:val="00F40BCE"/>
    <w:rsid w:val="00F421A8"/>
    <w:rsid w:val="00F421EA"/>
    <w:rsid w:val="00F4318E"/>
    <w:rsid w:val="00F44280"/>
    <w:rsid w:val="00F44DA0"/>
    <w:rsid w:val="00F45D2C"/>
    <w:rsid w:val="00F55220"/>
    <w:rsid w:val="00F56112"/>
    <w:rsid w:val="00F561C3"/>
    <w:rsid w:val="00F56615"/>
    <w:rsid w:val="00F573C4"/>
    <w:rsid w:val="00F64856"/>
    <w:rsid w:val="00F67055"/>
    <w:rsid w:val="00F678BF"/>
    <w:rsid w:val="00F704A5"/>
    <w:rsid w:val="00F738BA"/>
    <w:rsid w:val="00F762D7"/>
    <w:rsid w:val="00F80DAD"/>
    <w:rsid w:val="00F83571"/>
    <w:rsid w:val="00F83CF9"/>
    <w:rsid w:val="00F85CDE"/>
    <w:rsid w:val="00F86C84"/>
    <w:rsid w:val="00F86CF5"/>
    <w:rsid w:val="00F90F37"/>
    <w:rsid w:val="00F966F8"/>
    <w:rsid w:val="00FA232A"/>
    <w:rsid w:val="00FA5822"/>
    <w:rsid w:val="00FB2E2A"/>
    <w:rsid w:val="00FC0CE4"/>
    <w:rsid w:val="00FC29DD"/>
    <w:rsid w:val="00FC6F7A"/>
    <w:rsid w:val="00FD0ACA"/>
    <w:rsid w:val="00FD2A5A"/>
    <w:rsid w:val="00FD3620"/>
    <w:rsid w:val="00FD56F3"/>
    <w:rsid w:val="00FD5CD7"/>
    <w:rsid w:val="00FD5DA8"/>
    <w:rsid w:val="00FD637E"/>
    <w:rsid w:val="00FE15E5"/>
    <w:rsid w:val="00FE1ED1"/>
    <w:rsid w:val="00FE2C19"/>
    <w:rsid w:val="00FE4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E8C7D"/>
  <w15:docId w15:val="{1ED42168-4C2E-430E-B5D6-C3CC5854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D10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D63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6372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A7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5">
    <w:name w:val="Light Shading Accent 5"/>
    <w:basedOn w:val="NormalTablo"/>
    <w:uiPriority w:val="60"/>
    <w:rsid w:val="00A74E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kGlgeleme-Vurgu2">
    <w:name w:val="Light Shading Accent 2"/>
    <w:basedOn w:val="NormalTablo"/>
    <w:uiPriority w:val="60"/>
    <w:rsid w:val="00A74E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AkKlavuz-Vurgu5">
    <w:name w:val="Light Grid Accent 5"/>
    <w:basedOn w:val="NormalTablo"/>
    <w:uiPriority w:val="62"/>
    <w:rsid w:val="00A74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AkGlgeleme-Vurgu1">
    <w:name w:val="Light Shading Accent 1"/>
    <w:basedOn w:val="NormalTablo"/>
    <w:uiPriority w:val="60"/>
    <w:rsid w:val="00F0747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eParagraf">
    <w:name w:val="List Paragraph"/>
    <w:basedOn w:val="Normal"/>
    <w:uiPriority w:val="34"/>
    <w:qFormat/>
    <w:rsid w:val="00C527E7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ED10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5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C61AE1-AAB6-4E68-9AF8-1BCE20223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g</cp:lastModifiedBy>
  <cp:revision>20</cp:revision>
  <cp:lastPrinted>2019-06-12T13:13:00Z</cp:lastPrinted>
  <dcterms:created xsi:type="dcterms:W3CDTF">2021-08-11T07:52:00Z</dcterms:created>
  <dcterms:modified xsi:type="dcterms:W3CDTF">2021-08-11T09:54:00Z</dcterms:modified>
</cp:coreProperties>
</file>